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93e48f5e04acbb37a5215315e6f80a1b92f014"/>
      <w:r>
        <w:rPr>
          <w:b/>
        </w:rPr>
        <w:t xml:space="preserve">ПРОТОКОЛ ЕЛЕКТРОННОГО АУКЦІОНУ № BSE001-UA-20220513-328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4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1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3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7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434 34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022,50 грн (дванадцять тисяч двадцять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71 750,00 грн (сто сімдесят одна тисяча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435 000,00 грн (три мільйони чотириста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39: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5:29:07Z</dcterms:created>
  <dcterms:modified xsi:type="dcterms:W3CDTF">2024-05-07T15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